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7E12F" w14:textId="6ACF2A9B" w:rsidR="00C40658" w:rsidRDefault="0044511B">
      <w:commentRangeStart w:id="0"/>
      <w:r>
        <w:t xml:space="preserve">To stitch the videos, the captured videos were saved from </w:t>
      </w:r>
      <w:r w:rsidR="004B629F">
        <w:t>the</w:t>
      </w:r>
      <w:r>
        <w:t xml:space="preserve"> SD card</w:t>
      </w:r>
      <w:r w:rsidR="004B629F">
        <w:t>s</w:t>
      </w:r>
      <w:r>
        <w:t xml:space="preserve"> to the editor’s machine</w:t>
      </w:r>
      <w:r w:rsidR="004B629F">
        <w:t xml:space="preserve"> and</w:t>
      </w:r>
      <w:r>
        <w:t xml:space="preserve"> </w:t>
      </w:r>
      <w:proofErr w:type="spellStart"/>
      <w:r>
        <w:t>PixPro</w:t>
      </w:r>
      <w:proofErr w:type="spellEnd"/>
      <w:r>
        <w:t xml:space="preserve"> 360 VR Suite</w:t>
      </w:r>
      <w:r w:rsidR="004B629F">
        <w:t>’s sti</w:t>
      </w:r>
      <w:r w:rsidR="00925F3B">
        <w:t>t</w:t>
      </w:r>
      <w:r w:rsidR="004B629F">
        <w:t>ch video</w:t>
      </w:r>
      <w:r>
        <w:t xml:space="preserve"> was used</w:t>
      </w:r>
      <w:r w:rsidR="004B629F">
        <w:t>.</w:t>
      </w:r>
      <w:r>
        <w:t xml:space="preserve"> The editor filtered through the videos and</w:t>
      </w:r>
      <w:r w:rsidR="004B629F">
        <w:t xml:space="preserve"> selected the two videos from the same filming location to stitch</w:t>
      </w:r>
      <w:r w:rsidR="00A63152">
        <w:t xml:space="preserve">. The editor was forced to make </w:t>
      </w:r>
      <w:r w:rsidR="004B629F">
        <w:t xml:space="preserve">minor adjustments to </w:t>
      </w:r>
      <w:r w:rsidR="00A63152">
        <w:t xml:space="preserve">using the settings to </w:t>
      </w:r>
      <w:r w:rsidR="004B629F">
        <w:t>ensure that the stitching remained seamless. Some site locations contained obvious errors due to the camera</w:t>
      </w:r>
      <w:r w:rsidR="00925F3B">
        <w:t>'</w:t>
      </w:r>
      <w:r w:rsidR="004B629F">
        <w:t xml:space="preserve">s filming locations not </w:t>
      </w:r>
      <w:r w:rsidR="00925F3B">
        <w:t xml:space="preserve">being </w:t>
      </w:r>
      <w:r w:rsidR="004B629F">
        <w:t>correctly aligned</w:t>
      </w:r>
      <w:r w:rsidR="00A63152">
        <w:t>.</w:t>
      </w:r>
      <w:r w:rsidR="00C40658">
        <w:t xml:space="preserve"> This process was repeated for all the filming locations and photos</w:t>
      </w:r>
      <w:r w:rsidR="00356C09">
        <w:t xml:space="preserve"> including the robot camera</w:t>
      </w:r>
      <w:r w:rsidR="00C40658">
        <w:t>.</w:t>
      </w:r>
      <w:commentRangeEnd w:id="0"/>
      <w:r w:rsidR="00393173">
        <w:rPr>
          <w:rStyle w:val="CommentReference"/>
        </w:rPr>
        <w:commentReference w:id="0"/>
      </w:r>
    </w:p>
    <w:p w14:paraId="1AB5D713" w14:textId="086A2FD4" w:rsidR="00356C09" w:rsidRDefault="00356C09">
      <w:commentRangeStart w:id="1"/>
      <w:r>
        <w:t xml:space="preserve">Once the videos were stitched, the videos were </w:t>
      </w:r>
      <w:r w:rsidR="0024672A">
        <w:t>inserted into DaVinci Resolve 8</w:t>
      </w:r>
      <w:r w:rsidR="00036DEB">
        <w:t xml:space="preserve"> for editing</w:t>
      </w:r>
      <w:r w:rsidR="008F2864">
        <w:t xml:space="preserve">. </w:t>
      </w:r>
      <w:r w:rsidR="00A44788">
        <w:t>The videos were separated from the audio tracks and removed; t</w:t>
      </w:r>
      <w:r w:rsidR="008F2864">
        <w:t xml:space="preserve">he stitched videos were </w:t>
      </w:r>
      <w:r w:rsidR="00FB3C93">
        <w:t xml:space="preserve">cut as some students </w:t>
      </w:r>
      <w:r w:rsidR="00F62101">
        <w:t xml:space="preserve">chose </w:t>
      </w:r>
      <w:r w:rsidR="00FB3C93">
        <w:t xml:space="preserve">not to appear in videos as well as </w:t>
      </w:r>
      <w:r w:rsidR="008F2864">
        <w:t xml:space="preserve">trimmed so that they </w:t>
      </w:r>
      <w:r w:rsidR="0053608D">
        <w:t>did not exceed 2 minutes</w:t>
      </w:r>
      <w:r w:rsidR="00FB3C93">
        <w:t xml:space="preserve"> per site</w:t>
      </w:r>
      <w:r w:rsidR="00371824">
        <w:t xml:space="preserve">. </w:t>
      </w:r>
      <w:r w:rsidR="00B23852">
        <w:t xml:space="preserve">The team </w:t>
      </w:r>
      <w:r w:rsidR="00795640">
        <w:t xml:space="preserve">decided </w:t>
      </w:r>
      <w:r w:rsidR="00A80B78">
        <w:t xml:space="preserve">captions </w:t>
      </w:r>
      <w:r w:rsidR="00795640">
        <w:t xml:space="preserve">would be beneficial in </w:t>
      </w:r>
      <w:r w:rsidR="00A80B78">
        <w:t>the videos</w:t>
      </w:r>
      <w:r w:rsidR="00795640">
        <w:t xml:space="preserve"> so </w:t>
      </w:r>
      <w:r w:rsidR="00A80B78">
        <w:t xml:space="preserve">simple </w:t>
      </w:r>
      <w:r w:rsidR="00795640">
        <w:t xml:space="preserve">and bold </w:t>
      </w:r>
      <w:r w:rsidR="00A80B78">
        <w:t>text w</w:t>
      </w:r>
      <w:r w:rsidR="00274D5E">
        <w:t>as</w:t>
      </w:r>
      <w:r w:rsidR="00A80B78">
        <w:t xml:space="preserve"> added into the background of the videos to assist with the voiceovers</w:t>
      </w:r>
      <w:r w:rsidR="00795640">
        <w:t xml:space="preserve"> and for users when they are freely looking around the site</w:t>
      </w:r>
      <w:r w:rsidR="00A80B78">
        <w:t>.</w:t>
      </w:r>
      <w:r w:rsidR="00371824">
        <w:t xml:space="preserve"> </w:t>
      </w:r>
      <w:r w:rsidR="002C5D60">
        <w:t>An essential section of the videos w</w:t>
      </w:r>
      <w:r w:rsidR="00274D5E">
        <w:t>as</w:t>
      </w:r>
      <w:r w:rsidR="002C5D60">
        <w:t xml:space="preserve"> the voiceovers which were recorded by team members </w:t>
      </w:r>
      <w:r w:rsidR="002A77DB">
        <w:t xml:space="preserve">with relevant information about London South Bank University and the site locations. These voiceovers were all </w:t>
      </w:r>
      <w:r w:rsidR="002A6BD0">
        <w:t xml:space="preserve">separate and all </w:t>
      </w:r>
      <w:r w:rsidR="00274D5E">
        <w:t>inserted.</w:t>
      </w:r>
      <w:r w:rsidR="00371824">
        <w:t xml:space="preserve"> </w:t>
      </w:r>
      <w:r w:rsidR="00F25797">
        <w:t>Finally, t</w:t>
      </w:r>
      <w:r w:rsidR="00F661AD">
        <w:t xml:space="preserve">he </w:t>
      </w:r>
      <w:r w:rsidR="00371824">
        <w:t>team opted</w:t>
      </w:r>
      <w:r w:rsidR="00F25797">
        <w:t xml:space="preserve"> for </w:t>
      </w:r>
      <w:r w:rsidR="00CD7370">
        <w:t>instrumental background music</w:t>
      </w:r>
      <w:r w:rsidR="00F661AD">
        <w:t xml:space="preserve"> to be added</w:t>
      </w:r>
      <w:r w:rsidR="007279A5">
        <w:t>, to do this, copyright</w:t>
      </w:r>
      <w:r w:rsidR="00274D5E">
        <w:t>-</w:t>
      </w:r>
      <w:r w:rsidR="007279A5">
        <w:t xml:space="preserve">free music was downloaded as </w:t>
      </w:r>
      <w:r w:rsidR="00274D5E">
        <w:t xml:space="preserve">a </w:t>
      </w:r>
      <w:r w:rsidR="007279A5">
        <w:t xml:space="preserve">.mp3 file and inserted into DaVinci to be used, </w:t>
      </w:r>
      <w:r w:rsidR="00274D5E">
        <w:t xml:space="preserve">and </w:t>
      </w:r>
      <w:r w:rsidR="007279A5">
        <w:t xml:space="preserve">the volume was added </w:t>
      </w:r>
      <w:r w:rsidR="00274D5E">
        <w:t xml:space="preserve">and </w:t>
      </w:r>
      <w:r w:rsidR="007279A5">
        <w:t>adjusted to ensure that it could be heard but not overpower the voiceover.</w:t>
      </w:r>
      <w:commentRangeEnd w:id="1"/>
      <w:r w:rsidR="00672A83">
        <w:rPr>
          <w:rStyle w:val="CommentReference"/>
        </w:rPr>
        <w:commentReference w:id="1"/>
      </w:r>
    </w:p>
    <w:p w14:paraId="23C94DFB" w14:textId="3EF8E020" w:rsidR="00967458" w:rsidRDefault="004B629F">
      <w:commentRangeStart w:id="2"/>
      <w:commentRangeStart w:id="3"/>
      <w:r>
        <w:t xml:space="preserve"> </w:t>
      </w:r>
      <w:r w:rsidR="00672A83">
        <w:t>More Comments here</w:t>
      </w:r>
      <w:commentRangeEnd w:id="2"/>
      <w:r w:rsidR="001C4B0D">
        <w:rPr>
          <w:rStyle w:val="CommentReference"/>
        </w:rPr>
        <w:commentReference w:id="2"/>
      </w:r>
      <w:commentRangeEnd w:id="3"/>
      <w:r w:rsidR="006749C5">
        <w:rPr>
          <w:rStyle w:val="CommentReference"/>
        </w:rPr>
        <w:commentReference w:id="3"/>
      </w:r>
    </w:p>
    <w:sectPr w:rsidR="0096745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ossain, Mosfeq 56" w:date="2023-04-29T17:31:00Z" w:initials="HM5">
    <w:p w14:paraId="45F8EDB8" w14:textId="77777777" w:rsidR="00393173" w:rsidRDefault="00393173" w:rsidP="00B51D4E">
      <w:pPr>
        <w:pStyle w:val="CommentText"/>
      </w:pPr>
      <w:r>
        <w:rPr>
          <w:rStyle w:val="CommentReference"/>
        </w:rPr>
        <w:annotationRef/>
      </w:r>
      <w:r>
        <w:t>It says “The editor” but this is a group project so you should be saying “we” did this and that.</w:t>
      </w:r>
    </w:p>
  </w:comment>
  <w:comment w:id="1" w:author="Reja, Elvis" w:date="2023-04-29T16:24:00Z" w:initials="RE">
    <w:p w14:paraId="1E7C782A" w14:textId="17CF308E" w:rsidR="00672A83" w:rsidRDefault="00672A83" w:rsidP="006749C5">
      <w:r>
        <w:rPr>
          <w:rStyle w:val="CommentReference"/>
        </w:rPr>
        <w:annotationRef/>
      </w:r>
      <w:r>
        <w:rPr>
          <w:sz w:val="20"/>
          <w:szCs w:val="20"/>
        </w:rPr>
        <w:t>Some parts are good. However, you do not go into detail explaining the editing at all. The only part you talked abut is the text you added. This is why it is important to be creative with the video as more marks can be gained here.</w:t>
      </w:r>
    </w:p>
  </w:comment>
  <w:comment w:id="2" w:author="Reja, Elvis" w:date="2023-04-29T16:25:00Z" w:initials="RE">
    <w:p w14:paraId="028720C6" w14:textId="77777777" w:rsidR="001C4B0D" w:rsidRDefault="001C4B0D" w:rsidP="006749C5">
      <w:r>
        <w:rPr>
          <w:rStyle w:val="CommentReference"/>
        </w:rPr>
        <w:annotationRef/>
      </w:r>
      <w:r>
        <w:rPr>
          <w:sz w:val="20"/>
          <w:szCs w:val="20"/>
        </w:rPr>
        <w:t>For the stitching section, give example as to what rotation, position and other settings was required to be changed and more for the video to be correctly aligned.</w:t>
      </w:r>
    </w:p>
  </w:comment>
  <w:comment w:id="3" w:author="Reja, Elvis" w:date="2023-04-29T16:26:00Z" w:initials="RE">
    <w:p w14:paraId="579847A8" w14:textId="77777777" w:rsidR="006749C5" w:rsidRDefault="006749C5" w:rsidP="006749C5">
      <w:r>
        <w:rPr>
          <w:rStyle w:val="CommentReference"/>
        </w:rPr>
        <w:annotationRef/>
      </w:r>
      <w:r>
        <w:rPr>
          <w:sz w:val="20"/>
          <w:szCs w:val="20"/>
        </w:rPr>
        <w:t>Even if videos and images are the same, please note down that images were also stitched and also explain how each image was aligned such as the process you had to do to make this possible</w:t>
      </w:r>
    </w:p>
    <w:p w14:paraId="55286FAD" w14:textId="77777777" w:rsidR="006749C5" w:rsidRDefault="006749C5" w:rsidP="006749C5"/>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F8EDB8" w15:done="0"/>
  <w15:commentEx w15:paraId="1E7C782A" w15:done="0"/>
  <w15:commentEx w15:paraId="028720C6" w15:done="0"/>
  <w15:commentEx w15:paraId="55286FAD" w15:paraIdParent="028720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7D2E8" w16cex:dateUtc="2023-04-29T16:31:00Z"/>
  <w16cex:commentExtensible w16cex:durableId="27F7C33A" w16cex:dateUtc="2023-04-29T15:24:00Z"/>
  <w16cex:commentExtensible w16cex:durableId="27F7C381" w16cex:dateUtc="2023-04-29T15:25:00Z"/>
  <w16cex:commentExtensible w16cex:durableId="27F7C3CE" w16cex:dateUtc="2023-04-29T15: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F8EDB8" w16cid:durableId="27F7D2E8"/>
  <w16cid:commentId w16cid:paraId="1E7C782A" w16cid:durableId="27F7C33A"/>
  <w16cid:commentId w16cid:paraId="028720C6" w16cid:durableId="27F7C381"/>
  <w16cid:commentId w16cid:paraId="55286FAD" w16cid:durableId="27F7C3C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ssain, Mosfeq 56">
    <w15:presenceInfo w15:providerId="AD" w15:userId="S::hossam56@lsbu.ac.uk::e40ac590-25c3-4703-9566-abb175d63090"/>
  </w15:person>
  <w15:person w15:author="Reja, Elvis">
    <w15:presenceInfo w15:providerId="AD" w15:userId="S::rejae@lsbu.ac.uk::7f042d03-7ff1-4e92-8465-d76b3983a7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wNzU3MjQ3MzE3MTRT0lEKTi0uzszPAykwqgUAi8DmLSwAAAA="/>
  </w:docVars>
  <w:rsids>
    <w:rsidRoot w:val="0044511B"/>
    <w:rsid w:val="00036DEB"/>
    <w:rsid w:val="000C3AD1"/>
    <w:rsid w:val="0010571F"/>
    <w:rsid w:val="001770B7"/>
    <w:rsid w:val="001C31DD"/>
    <w:rsid w:val="001C4B0D"/>
    <w:rsid w:val="0024672A"/>
    <w:rsid w:val="00274D5E"/>
    <w:rsid w:val="002A6BD0"/>
    <w:rsid w:val="002A77DB"/>
    <w:rsid w:val="002C5D60"/>
    <w:rsid w:val="00356C09"/>
    <w:rsid w:val="00371824"/>
    <w:rsid w:val="00393173"/>
    <w:rsid w:val="003C0C85"/>
    <w:rsid w:val="0044511B"/>
    <w:rsid w:val="00466693"/>
    <w:rsid w:val="004B629F"/>
    <w:rsid w:val="0053608D"/>
    <w:rsid w:val="00601C18"/>
    <w:rsid w:val="0067219F"/>
    <w:rsid w:val="00672A83"/>
    <w:rsid w:val="006749C5"/>
    <w:rsid w:val="007279A5"/>
    <w:rsid w:val="00795640"/>
    <w:rsid w:val="008F2864"/>
    <w:rsid w:val="00925F3B"/>
    <w:rsid w:val="00934954"/>
    <w:rsid w:val="00967458"/>
    <w:rsid w:val="009E627F"/>
    <w:rsid w:val="00A44788"/>
    <w:rsid w:val="00A63152"/>
    <w:rsid w:val="00A6784C"/>
    <w:rsid w:val="00A80B78"/>
    <w:rsid w:val="00B23852"/>
    <w:rsid w:val="00C40658"/>
    <w:rsid w:val="00CD0957"/>
    <w:rsid w:val="00CD4357"/>
    <w:rsid w:val="00CD7370"/>
    <w:rsid w:val="00D04D3C"/>
    <w:rsid w:val="00F25797"/>
    <w:rsid w:val="00F43709"/>
    <w:rsid w:val="00F45DC3"/>
    <w:rsid w:val="00F62101"/>
    <w:rsid w:val="00F661AD"/>
    <w:rsid w:val="00FB3C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0371D"/>
  <w15:chartTrackingRefBased/>
  <w15:docId w15:val="{CF723710-2FA6-4E86-AE5E-8FD2C4381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67219F"/>
    <w:rPr>
      <w:sz w:val="16"/>
      <w:szCs w:val="16"/>
    </w:rPr>
  </w:style>
  <w:style w:type="paragraph" w:styleId="CommentText">
    <w:name w:val="annotation text"/>
    <w:basedOn w:val="Normal"/>
    <w:link w:val="CommentTextChar"/>
    <w:uiPriority w:val="99"/>
    <w:unhideWhenUsed/>
    <w:rsid w:val="0067219F"/>
    <w:pPr>
      <w:spacing w:line="240" w:lineRule="auto"/>
    </w:pPr>
    <w:rPr>
      <w:sz w:val="20"/>
      <w:szCs w:val="20"/>
    </w:rPr>
  </w:style>
  <w:style w:type="character" w:customStyle="1" w:styleId="CommentTextChar">
    <w:name w:val="Comment Text Char"/>
    <w:basedOn w:val="DefaultParagraphFont"/>
    <w:link w:val="CommentText"/>
    <w:uiPriority w:val="99"/>
    <w:rsid w:val="0067219F"/>
    <w:rPr>
      <w:sz w:val="20"/>
      <w:szCs w:val="20"/>
    </w:rPr>
  </w:style>
  <w:style w:type="paragraph" w:styleId="CommentSubject">
    <w:name w:val="annotation subject"/>
    <w:basedOn w:val="CommentText"/>
    <w:next w:val="CommentText"/>
    <w:link w:val="CommentSubjectChar"/>
    <w:uiPriority w:val="99"/>
    <w:semiHidden/>
    <w:unhideWhenUsed/>
    <w:rsid w:val="0067219F"/>
    <w:rPr>
      <w:b/>
      <w:bCs/>
    </w:rPr>
  </w:style>
  <w:style w:type="character" w:customStyle="1" w:styleId="CommentSubjectChar">
    <w:name w:val="Comment Subject Char"/>
    <w:basedOn w:val="CommentTextChar"/>
    <w:link w:val="CommentSubject"/>
    <w:uiPriority w:val="99"/>
    <w:semiHidden/>
    <w:rsid w:val="0067219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customXml" Target="../customXml/item4.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cd55e964-b36e-4117-a570-e241b40af452"/>
    <lcf76f155ced4ddcb4097134ff3c332f xmlns="8c0c1523-6251-491d-b246-d24d03c603c4">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C91A46B68145F48A2D630742B7483C6" ma:contentTypeVersion="11" ma:contentTypeDescription="Create a new document." ma:contentTypeScope="" ma:versionID="43041add190e6c5bbfa031e13ea56c5a">
  <xsd:schema xmlns:xsd="http://www.w3.org/2001/XMLSchema" xmlns:xs="http://www.w3.org/2001/XMLSchema" xmlns:p="http://schemas.microsoft.com/office/2006/metadata/properties" xmlns:ns2="cd55e964-b36e-4117-a570-e241b40af452" xmlns:ns3="8c0c1523-6251-491d-b246-d24d03c603c4" targetNamespace="http://schemas.microsoft.com/office/2006/metadata/properties" ma:root="true" ma:fieldsID="bd55275638181e2c4e105ffe54ac7bfd" ns2:_="" ns3:_="">
    <xsd:import namespace="cd55e964-b36e-4117-a570-e241b40af452"/>
    <xsd:import namespace="8c0c1523-6251-491d-b246-d24d03c603c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LengthInSeconds" minOccurs="0"/>
                <xsd:element ref="ns3:lcf76f155ced4ddcb4097134ff3c332f" minOccurs="0"/>
                <xsd:element ref="ns2:TaxCatchAll"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55e964-b36e-4117-a570-e241b40af45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bd29aa62-c57a-460a-904a-cf74ace90404}" ma:internalName="TaxCatchAll" ma:showField="CatchAllData" ma:web="cd55e964-b36e-4117-a570-e241b40af452">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c0c1523-6251-491d-b246-d24d03c603c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0e0be400-43d2-48fb-b2c5-56d9df8ec34f"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94199D-1FCE-4B1A-AF7B-3DC91FEF5D34}">
  <ds:schemaRefs>
    <ds:schemaRef ds:uri="http://schemas.microsoft.com/sharepoint/v3/contenttype/forms"/>
  </ds:schemaRefs>
</ds:datastoreItem>
</file>

<file path=customXml/itemProps2.xml><?xml version="1.0" encoding="utf-8"?>
<ds:datastoreItem xmlns:ds="http://schemas.openxmlformats.org/officeDocument/2006/customXml" ds:itemID="{927E4558-902D-4629-97C7-8AA74D12FBB0}">
  <ds:schemaRefs>
    <ds:schemaRef ds:uri="http://schemas.microsoft.com/office/2006/metadata/properties"/>
    <ds:schemaRef ds:uri="http://schemas.microsoft.com/office/infopath/2007/PartnerControls"/>
    <ds:schemaRef ds:uri="cd55e964-b36e-4117-a570-e241b40af452"/>
    <ds:schemaRef ds:uri="8c0c1523-6251-491d-b246-d24d03c603c4"/>
  </ds:schemaRefs>
</ds:datastoreItem>
</file>

<file path=customXml/itemProps3.xml><?xml version="1.0" encoding="utf-8"?>
<ds:datastoreItem xmlns:ds="http://schemas.openxmlformats.org/officeDocument/2006/customXml" ds:itemID="{38C6594C-9713-8C4E-9484-51432B8394BB}">
  <ds:schemaRefs>
    <ds:schemaRef ds:uri="http://schemas.openxmlformats.org/officeDocument/2006/bibliography"/>
  </ds:schemaRefs>
</ds:datastoreItem>
</file>

<file path=customXml/itemProps4.xml><?xml version="1.0" encoding="utf-8"?>
<ds:datastoreItem xmlns:ds="http://schemas.openxmlformats.org/officeDocument/2006/customXml" ds:itemID="{5A57FBC3-FA7C-440F-8294-6F086138CF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55e964-b36e-4117-a570-e241b40af452"/>
    <ds:schemaRef ds:uri="8c0c1523-6251-491d-b246-d24d03c603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41</Words>
  <Characters>137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kanderzada, Faisal</dc:creator>
  <cp:keywords/>
  <dc:description/>
  <cp:lastModifiedBy>Hossain, Mosfeq 56</cp:lastModifiedBy>
  <cp:revision>10</cp:revision>
  <dcterms:created xsi:type="dcterms:W3CDTF">2023-04-27T23:36:00Z</dcterms:created>
  <dcterms:modified xsi:type="dcterms:W3CDTF">2023-04-2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C91A46B68145F48A2D630742B7483C6</vt:lpwstr>
  </property>
  <property fmtid="{D5CDD505-2E9C-101B-9397-08002B2CF9AE}" pid="3" name="MediaServiceImageTags">
    <vt:lpwstr/>
  </property>
</Properties>
</file>